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873DD" w:rsidP="008873DD">
      <w:pPr>
        <w:rPr>
          <w:rFonts w:cstheme="majorHAnsi"/>
        </w:rPr>
      </w:pPr>
      <w:r>
        <w:rPr>
          <w:rFonts w:cstheme="majorHAnsi"/>
        </w:rPr>
        <w:drawing>
          <wp:anchor simplePos="0" relativeHeight="251658240" behindDoc="0" locked="1" layoutInCell="1" allowOverlap="1">
            <wp:simplePos x="0" y="0"/>
            <wp:positionH relativeFrom="margin">
              <wp:posOffset>4762500</wp:posOffset>
            </wp:positionH>
            <wp:positionV relativeFrom="margin">
              <wp:posOffset>5080000</wp:posOffset>
            </wp:positionV>
            <wp:extent cx="1645923" cy="1120142"/>
            <wp:wrapNone/>
            <wp:docPr id="10002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68232"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Pr>
          <w:noProof/>
          <w:sz w:val="3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2D7679" w:rsidP="003269A7">
                            <w:pPr>
                              <w:rPr>
                                <w:noProof/>
                              </w:rPr>
                            </w:pPr>
                            <w:r>
                              <w:rPr>
                                <w:noProof/>
                              </w:rPr>
                              <w:t xml:space="preserve">schedule. Consider eating meals together and taking breaks to go for a walk outside or spend time together. </w:t>
                            </w:r>
                          </w:p>
                          <w:p w:rsidR="003269A7" w:rsidP="003269A7">
                            <w:pPr>
                              <w:pStyle w:val="SubHeaders"/>
                            </w:pPr>
                            <w:r>
                              <w:t>Create Separate Spaces</w:t>
                            </w:r>
                          </w:p>
                          <w:p w:rsidR="00A831C4" w:rsidP="003269A7">
                            <w:r>
                              <w:t xml:space="preserve">When you’re working from home, it’s important that you create separate spaces for yourself and those you’re looking after. </w:t>
                            </w:r>
                          </w:p>
                          <w:p w:rsidR="00A831C4" w:rsidP="003269A7">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A831C4" w:rsidP="003269A7">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A831C4" w:rsidP="00A831C4">
                            <w:pPr>
                              <w:pStyle w:val="SubHeaders"/>
                            </w:pPr>
                            <w:r>
                              <w:t>Take Breaks</w:t>
                            </w:r>
                          </w:p>
                          <w:p w:rsidR="00A831C4" w:rsidP="00A831C4">
                            <w:r w:rsidRPr="00A831C4">
                              <w:t xml:space="preserve">Just because you’re working from home doesn’t mean you can’t take breaks. </w:t>
                            </w:r>
                            <w:r w:rsidR="00E62C83">
                              <w:t xml:space="preserve">Coordinate all of the schedules so that you can take a break with your loved ones at the same time. Consider getting outside to get some </w:t>
                            </w:r>
                          </w:p>
                          <w:p w:rsidR="00A831C4" w:rsidRPr="003269A7" w:rsidP="003269A7"/>
                          <w:p w:rsidR="002D7679" w:rsidP="003269A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2D7679" w:rsidP="003269A7">
                      <w:pPr>
                        <w:rPr>
                          <w:noProof/>
                        </w:rPr>
                      </w:pPr>
                      <w:r>
                        <w:rPr>
                          <w:noProof/>
                        </w:rPr>
                        <w:t xml:space="preserve">schedule. Consider eating meals together and taking breaks to go for a walk outside or spend time together. </w:t>
                      </w:r>
                    </w:p>
                    <w:p w:rsidR="003269A7" w:rsidP="003269A7">
                      <w:pPr>
                        <w:pStyle w:val="SubHeaders"/>
                      </w:pPr>
                      <w:r>
                        <w:t>Create Separate Spaces</w:t>
                      </w:r>
                    </w:p>
                    <w:p w:rsidR="00A831C4" w:rsidP="003269A7">
                      <w:r>
                        <w:t xml:space="preserve">When you’re working from home, it’s important that you create separate spaces for yourself and those you’re looking after. </w:t>
                      </w:r>
                    </w:p>
                    <w:p w:rsidR="00A831C4" w:rsidP="003269A7">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A831C4" w:rsidP="003269A7">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A831C4" w:rsidP="00A831C4">
                      <w:pPr>
                        <w:pStyle w:val="SubHeaders"/>
                      </w:pPr>
                      <w:r>
                        <w:t>Take Breaks</w:t>
                      </w:r>
                    </w:p>
                    <w:p w:rsidR="00A831C4" w:rsidP="00A831C4">
                      <w:r w:rsidRPr="00A831C4">
                        <w:t xml:space="preserve">Just because you’re working from home doesn’t mean you can’t take breaks. </w:t>
                      </w:r>
                      <w:r w:rsidR="00E62C83">
                        <w:t xml:space="preserve">Coordinate all of the schedules so that you can take a break with your loved ones at the same time. Consider getting outside to get some </w:t>
                      </w:r>
                    </w:p>
                    <w:p w:rsidR="00A831C4" w:rsidRPr="003269A7" w:rsidP="003269A7"/>
                    <w:p w:rsidR="002D7679" w:rsidP="003269A7"/>
                  </w:txbxContent>
                </v:textbox>
                <w10:wrap anchorx="margin"/>
              </v:shape>
            </w:pict>
          </mc:Fallback>
        </mc:AlternateContent>
      </w:r>
      <w:r>
        <w:rPr>
          <w:noProof/>
          <w:sz w:val="32"/>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2D7679" w:rsidRPr="000855CD" w:rsidP="002D7679">
                            <w:pPr>
                              <w:pStyle w:val="SubHeaders"/>
                              <w:spacing w:after="120"/>
                              <w:rPr>
                                <w:sz w:val="32"/>
                              </w:rPr>
                            </w:pPr>
                            <w:r>
                              <w:rPr>
                                <w:sz w:val="32"/>
                              </w:rPr>
                              <w:t>BALANCING WORKING FROM HOME AND CAREGIVING RESPONSIBILITIES</w:t>
                            </w:r>
                          </w:p>
                          <w:p w:rsidR="003854DA" w:rsidRPr="003854DA" w:rsidP="003854DA">
                            <w:pPr>
                              <w:rPr>
                                <w:noProof/>
                              </w:rPr>
                            </w:pPr>
                            <w:r>
                              <w:rPr>
                                <w:noProof/>
                              </w:rPr>
                              <w:t>For many across the country, working from home is their new reality for the for</w:t>
                            </w:r>
                            <w:r w:rsidR="00CA66C0">
                              <w:rPr>
                                <w:noProof/>
                              </w:rPr>
                              <w:t>e</w:t>
                            </w:r>
                            <w:r>
                              <w:rPr>
                                <w:noProof/>
                              </w:rPr>
                              <w:t>seeable future as the COVID-19 pandemic continues to spread rapidly. For some, this arrangement is business</w:t>
                            </w:r>
                            <w:r w:rsidR="00F66637">
                              <w:rPr>
                                <w:noProof/>
                              </w:rPr>
                              <w:t xml:space="preserve"> </w:t>
                            </w:r>
                            <w:r>
                              <w:rPr>
                                <w:noProof/>
                              </w:rPr>
                              <w:t>as</w:t>
                            </w:r>
                            <w:r w:rsidR="00F66637">
                              <w:rPr>
                                <w:noProof/>
                              </w:rPr>
                              <w:t xml:space="preserve"> </w:t>
                            </w:r>
                            <w:r>
                              <w:rPr>
                                <w:noProof/>
                              </w:rPr>
                              <w:t>usual</w:t>
                            </w:r>
                            <w:r w:rsidR="00F66637">
                              <w:rPr>
                                <w:noProof/>
                              </w:rPr>
                              <w:t>. B</w:t>
                            </w:r>
                            <w:r>
                              <w:rPr>
                                <w:noProof/>
                              </w:rPr>
                              <w:t>ut for others, including parents and caregivers, they now face</w:t>
                            </w:r>
                            <w:r w:rsidR="00901511">
                              <w:rPr>
                                <w:noProof/>
                              </w:rPr>
                              <w:t xml:space="preserve"> the </w:t>
                            </w:r>
                            <w:r>
                              <w:rPr>
                                <w:noProof/>
                              </w:rPr>
                              <w:t xml:space="preserve">difficult </w:t>
                            </w:r>
                            <w:r w:rsidR="00901511">
                              <w:rPr>
                                <w:noProof/>
                              </w:rPr>
                              <w:t xml:space="preserve">task of balancing </w:t>
                            </w:r>
                            <w:r>
                              <w:rPr>
                                <w:noProof/>
                              </w:rPr>
                              <w:t xml:space="preserve">their </w:t>
                            </w:r>
                            <w:r w:rsidR="00901511">
                              <w:rPr>
                                <w:noProof/>
                              </w:rPr>
                              <w:t xml:space="preserve">working from home and caregiving responsibilities. </w:t>
                            </w:r>
                          </w:p>
                          <w:p w:rsidR="002D7679" w:rsidP="002D7679">
                            <w:pPr>
                              <w:rPr>
                                <w:noProof/>
                              </w:rPr>
                            </w:pPr>
                            <w:r>
                              <w:rPr>
                                <w:noProof/>
                              </w:rPr>
                              <w:t xml:space="preserve">If you’re in this situation, it may be difficult to navigate. Use the strategies outlined below to help you manage your telecommuting and caregiving responsibilities.   </w:t>
                            </w:r>
                          </w:p>
                          <w:p w:rsidR="002D7679" w:rsidRPr="00595AED" w:rsidP="002D7679">
                            <w:pPr>
                              <w:pStyle w:val="SubHeaders"/>
                            </w:pPr>
                            <w:r>
                              <w:t>Set a Schedule</w:t>
                            </w:r>
                          </w:p>
                          <w:p w:rsidR="002D7679" w:rsidP="002D7679">
                            <w:pPr>
                              <w:rPr>
                                <w:noProof/>
                              </w:rPr>
                            </w:pPr>
                            <w:r>
                              <w:rPr>
                                <w:noProof/>
                              </w:rPr>
                              <w:t xml:space="preserve">Humans crave structure, regardless of whether </w:t>
                            </w:r>
                            <w:r w:rsidR="00CA66C0">
                              <w:rPr>
                                <w:noProof/>
                              </w:rPr>
                              <w:t>they</w:t>
                            </w:r>
                            <w:r>
                              <w:rPr>
                                <w:noProof/>
                              </w:rPr>
                              <w:t>’re working in the office or at home. As such, while you’re working from home</w:t>
                            </w:r>
                            <w:r w:rsidR="00CA66C0">
                              <w:rPr>
                                <w:noProof/>
                              </w:rPr>
                              <w:t>,</w:t>
                            </w:r>
                            <w:r>
                              <w:rPr>
                                <w:noProof/>
                              </w:rPr>
                              <w:t xml:space="preserve"> it’s important to create a schedule and stick to it. </w:t>
                            </w:r>
                            <w:r w:rsidRPr="00F7505D">
                              <w:rPr>
                                <w:noProof/>
                              </w:rPr>
                              <w:t>For example, if you’re used to going to the gym before work, try to wake up early and get an at-home workout in before you start your workday from home.</w:t>
                            </w:r>
                          </w:p>
                          <w:p w:rsidR="003269A7" w:rsidP="002D7679">
                            <w:pPr>
                              <w:rPr>
                                <w:noProof/>
                              </w:rPr>
                            </w:pPr>
                            <w:r>
                              <w:rPr>
                                <w:noProof/>
                              </w:rPr>
                              <w:t>Setting a schedule for yourself is just as important as setting one for those who</w:t>
                            </w:r>
                            <w:r w:rsidR="00CA66C0">
                              <w:rPr>
                                <w:noProof/>
                              </w:rPr>
                              <w:t>m</w:t>
                            </w:r>
                            <w:r>
                              <w:rPr>
                                <w:noProof/>
                              </w:rPr>
                              <w:t xml:space="preserve"> you’re looking after at home. </w:t>
                            </w:r>
                            <w:r>
                              <w:rPr>
                                <w:noProof/>
                              </w:rPr>
                              <w:t xml:space="preserve">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F7505D" w:rsidP="002D7679">
                            <w:pPr>
                              <w:rPr>
                                <w:noProof/>
                              </w:rPr>
                            </w:pPr>
                            <w:r>
                              <w:rPr>
                                <w:noProof/>
                              </w:rPr>
                              <w:t xml:space="preserve">For other loved ones you may be caring for, try to incorporate their standard routine with your personal </w:t>
                            </w:r>
                          </w:p>
                          <w:p w:rsidR="002D7679" w:rsidP="00F7505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2D7679" w:rsidRPr="000855CD" w:rsidP="002D7679">
                      <w:pPr>
                        <w:pStyle w:val="SubHeaders"/>
                        <w:spacing w:after="120"/>
                        <w:rPr>
                          <w:sz w:val="32"/>
                        </w:rPr>
                      </w:pPr>
                      <w:r>
                        <w:rPr>
                          <w:sz w:val="32"/>
                        </w:rPr>
                        <w:t>BALANCING WORKING FROM HOME AND CAREGIVING RESPONSIBILITIES</w:t>
                      </w:r>
                    </w:p>
                    <w:p w:rsidR="003854DA" w:rsidRPr="003854DA" w:rsidP="003854DA">
                      <w:pPr>
                        <w:rPr>
                          <w:noProof/>
                        </w:rPr>
                      </w:pPr>
                      <w:r>
                        <w:rPr>
                          <w:noProof/>
                        </w:rPr>
                        <w:t>For many across the country, working from home is their new reality for the for</w:t>
                      </w:r>
                      <w:r w:rsidR="00CA66C0">
                        <w:rPr>
                          <w:noProof/>
                        </w:rPr>
                        <w:t>e</w:t>
                      </w:r>
                      <w:r>
                        <w:rPr>
                          <w:noProof/>
                        </w:rPr>
                        <w:t>seeable future as the COVID-19 pandemic continues to spread rapidly. For some, this arrangement is business</w:t>
                      </w:r>
                      <w:r w:rsidR="00F66637">
                        <w:rPr>
                          <w:noProof/>
                        </w:rPr>
                        <w:t xml:space="preserve"> </w:t>
                      </w:r>
                      <w:r>
                        <w:rPr>
                          <w:noProof/>
                        </w:rPr>
                        <w:t>as</w:t>
                      </w:r>
                      <w:r w:rsidR="00F66637">
                        <w:rPr>
                          <w:noProof/>
                        </w:rPr>
                        <w:t xml:space="preserve"> </w:t>
                      </w:r>
                      <w:r>
                        <w:rPr>
                          <w:noProof/>
                        </w:rPr>
                        <w:t>usual</w:t>
                      </w:r>
                      <w:r w:rsidR="00F66637">
                        <w:rPr>
                          <w:noProof/>
                        </w:rPr>
                        <w:t>. B</w:t>
                      </w:r>
                      <w:r>
                        <w:rPr>
                          <w:noProof/>
                        </w:rPr>
                        <w:t>ut for others, including parents and caregivers, they now face</w:t>
                      </w:r>
                      <w:r w:rsidR="00901511">
                        <w:rPr>
                          <w:noProof/>
                        </w:rPr>
                        <w:t xml:space="preserve"> the </w:t>
                      </w:r>
                      <w:r>
                        <w:rPr>
                          <w:noProof/>
                        </w:rPr>
                        <w:t xml:space="preserve">difficult </w:t>
                      </w:r>
                      <w:r w:rsidR="00901511">
                        <w:rPr>
                          <w:noProof/>
                        </w:rPr>
                        <w:t xml:space="preserve">task of balancing </w:t>
                      </w:r>
                      <w:r>
                        <w:rPr>
                          <w:noProof/>
                        </w:rPr>
                        <w:t xml:space="preserve">their </w:t>
                      </w:r>
                      <w:r w:rsidR="00901511">
                        <w:rPr>
                          <w:noProof/>
                        </w:rPr>
                        <w:t xml:space="preserve">working from home and caregiving responsibilities. </w:t>
                      </w:r>
                    </w:p>
                    <w:p w:rsidR="002D7679" w:rsidP="002D7679">
                      <w:pPr>
                        <w:rPr>
                          <w:noProof/>
                        </w:rPr>
                      </w:pPr>
                      <w:r>
                        <w:rPr>
                          <w:noProof/>
                        </w:rPr>
                        <w:t xml:space="preserve">If you’re in this situation, it may be difficult to navigate. Use the strategies outlined below to help you manage your telecommuting and caregiving responsibilities.   </w:t>
                      </w:r>
                    </w:p>
                    <w:p w:rsidR="002D7679" w:rsidRPr="00595AED" w:rsidP="002D7679">
                      <w:pPr>
                        <w:pStyle w:val="SubHeaders"/>
                      </w:pPr>
                      <w:r>
                        <w:t>Set a Schedule</w:t>
                      </w:r>
                    </w:p>
                    <w:p w:rsidR="002D7679" w:rsidP="002D7679">
                      <w:pPr>
                        <w:rPr>
                          <w:noProof/>
                        </w:rPr>
                      </w:pPr>
                      <w:r>
                        <w:rPr>
                          <w:noProof/>
                        </w:rPr>
                        <w:t xml:space="preserve">Humans crave structure, regardless of whether </w:t>
                      </w:r>
                      <w:r w:rsidR="00CA66C0">
                        <w:rPr>
                          <w:noProof/>
                        </w:rPr>
                        <w:t>they</w:t>
                      </w:r>
                      <w:r>
                        <w:rPr>
                          <w:noProof/>
                        </w:rPr>
                        <w:t>’re working in the office or at home. As such, while you’re working from home</w:t>
                      </w:r>
                      <w:r w:rsidR="00CA66C0">
                        <w:rPr>
                          <w:noProof/>
                        </w:rPr>
                        <w:t>,</w:t>
                      </w:r>
                      <w:r>
                        <w:rPr>
                          <w:noProof/>
                        </w:rPr>
                        <w:t xml:space="preserve"> it’s important to create a schedule and stick to it. </w:t>
                      </w:r>
                      <w:r w:rsidRPr="00F7505D">
                        <w:rPr>
                          <w:noProof/>
                        </w:rPr>
                        <w:t>For example, if you’re used to going to the gym before work, try to wake up early and get an at-home workout in before you start your workday from home.</w:t>
                      </w:r>
                    </w:p>
                    <w:p w:rsidR="003269A7" w:rsidP="002D7679">
                      <w:pPr>
                        <w:rPr>
                          <w:noProof/>
                        </w:rPr>
                      </w:pPr>
                      <w:r>
                        <w:rPr>
                          <w:noProof/>
                        </w:rPr>
                        <w:t>Setting a schedule for yourself is just as important as setting one for those who</w:t>
                      </w:r>
                      <w:r w:rsidR="00CA66C0">
                        <w:rPr>
                          <w:noProof/>
                        </w:rPr>
                        <w:t>m</w:t>
                      </w:r>
                      <w:r>
                        <w:rPr>
                          <w:noProof/>
                        </w:rPr>
                        <w:t xml:space="preserve"> you’re looking after at home. </w:t>
                      </w:r>
                      <w:r>
                        <w:rPr>
                          <w:noProof/>
                        </w:rPr>
                        <w:t xml:space="preserve">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F7505D" w:rsidP="002D7679">
                      <w:pPr>
                        <w:rPr>
                          <w:noProof/>
                        </w:rPr>
                      </w:pPr>
                      <w:r>
                        <w:rPr>
                          <w:noProof/>
                        </w:rPr>
                        <w:t xml:space="preserve">For other loved ones you may be caring for, try to incorporate their standard routine with your personal </w:t>
                      </w:r>
                    </w:p>
                    <w:p w:rsidR="002D7679" w:rsidP="00F7505D"/>
                  </w:txbxContent>
                </v:textbox>
              </v:shape>
            </w:pict>
          </mc:Fallback>
        </mc:AlternateContent>
      </w:r>
      <w:r w:rsidRPr="000855CD" w:rsidR="008873DD">
        <w:rPr>
          <w:noProof/>
          <w:sz w:val="32"/>
        </w:rPr>
        <mc:AlternateContent>
          <mc:Choice Requires="wps">
            <w:drawing>
              <wp:anchor distT="0" distB="0" distL="114300" distR="114300" simplePos="0" relativeHeight="251660288"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95AED" w:rsidRPr="00595AED"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Cavignac &amp; Associates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59264" filled="f" fillcolor="this" stroked="f">
                <v:textbox>
                  <w:txbxContent>
                    <w:p w:rsidR="00595AED" w:rsidRPr="00595AED"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Cavignac &amp; Associates Insurance Brokers</w:t>
                      </w:r>
                    </w:p>
                  </w:txbxContent>
                </v:textbox>
                <w10:wrap anchorx="margin"/>
                <w10:anchorlock/>
              </v:shape>
            </w:pict>
          </mc:Fallback>
        </mc:AlternateContent>
      </w:r>
    </w:p>
    <w:p w:rsidR="008873DD" w:rsidP="008873DD">
      <w:pPr>
        <w:rPr>
          <w:rFonts w:cstheme="majorHAnsi"/>
        </w:rPr>
        <w:sectPr w:rsidSect="002D7679">
          <w:headerReference w:type="default" r:id="rId6"/>
          <w:footerReference w:type="default" r:id="rId7"/>
          <w:pgSz w:w="12240" w:h="15840"/>
          <w:pgMar w:top="5040" w:right="720" w:bottom="720" w:left="720" w:header="720" w:footer="576" w:gutter="0"/>
          <w:cols w:num="2" w:space="720"/>
          <w:docGrid w:linePitch="360"/>
        </w:sectPr>
      </w:pPr>
      <w:bookmarkStart w:id="0" w:name="_GoBack"/>
      <w:bookmarkEnd w:id="0"/>
    </w:p>
    <w:p w:rsidR="00307663" w:rsidRPr="00595AED" w:rsidP="008873DD">
      <w:pPr>
        <w:rPr>
          <w:rFonts w:cstheme="majorHAnsi"/>
        </w:rPr>
      </w:pPr>
      <w:r w:rsidRPr="008873DD">
        <w:rPr>
          <w:rFonts w:cstheme="majorHAnsi"/>
          <w:noProof/>
        </w:rPr>
        <mc:AlternateContent>
          <mc:Choice Requires="wps">
            <w:drawing>
              <wp:anchor distT="0" distB="0" distL="114300" distR="114300" simplePos="0" relativeHeight="251667456"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8873DD" w:rsidP="008873D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8873DD" w:rsidP="008873DD"/>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6540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8873DD" w:rsidP="00E62C83">
                            <w:r>
                              <w:t xml:space="preserve">fresh air and exercise. </w:t>
                            </w:r>
                          </w:p>
                          <w:p w:rsidR="00E62C83" w:rsidP="00E62C83">
                            <w:r>
                              <w:t xml:space="preserve">Make sure to stand up and distance yourself from your at-home workstation. </w:t>
                            </w:r>
                            <w:r w:rsidR="00E802CA">
                              <w:t>It’s extremely important for your mental well-being to maintain physical separation between your work and home life while you’re working at home.</w:t>
                            </w:r>
                          </w:p>
                          <w:p w:rsidR="00E802CA" w:rsidP="00E802CA">
                            <w:pPr>
                              <w:pStyle w:val="SubHeaders"/>
                            </w:pPr>
                            <w:r>
                              <w:t>Communication Is Key</w:t>
                            </w:r>
                          </w:p>
                          <w:p w:rsidR="00E802CA" w:rsidP="00E802C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29"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8873DD" w:rsidP="00E62C83">
                      <w:r>
                        <w:t xml:space="preserve">fresh air and exercise. </w:t>
                      </w:r>
                    </w:p>
                    <w:p w:rsidR="00E62C83" w:rsidP="00E62C83">
                      <w:r>
                        <w:t xml:space="preserve">Make sure to stand up and distance yourself from your at-home workstation. </w:t>
                      </w:r>
                      <w:r w:rsidR="00E802CA">
                        <w:t>It’s extremely important for your mental well-being to maintain physical separation between your work and home life while you’re working at home.</w:t>
                      </w:r>
                    </w:p>
                    <w:p w:rsidR="00E802CA" w:rsidP="00E802CA">
                      <w:pPr>
                        <w:pStyle w:val="SubHeaders"/>
                      </w:pPr>
                      <w:r>
                        <w:t>Communication Is Key</w:t>
                      </w:r>
                    </w:p>
                    <w:p w:rsidR="00E802CA" w:rsidP="00E802C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v:textbox>
              </v:shape>
            </w:pict>
          </mc:Fallback>
        </mc:AlternateContent>
      </w:r>
    </w:p>
    <w:sectPr w:rsidSect="008873DD">
      <w:headerReference w:type="default" r:id="rId8"/>
      <w:footerReference w:type="default" r:id="rId9"/>
      <w:pgSz w:w="12240" w:h="15840"/>
      <w:pgMar w:top="1728" w:right="720" w:bottom="720" w:left="720" w:header="720" w:footer="576"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2AF1">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185622">
                            <w:rPr>
                              <w:color w:val="B2B2B2"/>
                              <w:sz w:val="14"/>
                            </w:rPr>
                            <w:t>20</w:t>
                          </w:r>
                          <w:r w:rsidR="00E802CA">
                            <w:rPr>
                              <w:color w:val="B2B2B2"/>
                              <w:sz w:val="14"/>
                            </w:rPr>
                            <w:t>20</w:t>
                          </w:r>
                          <w:r w:rsidRPr="005E2AF1">
                            <w:rPr>
                              <w:color w:val="B2B2B2"/>
                              <w:sz w:val="14"/>
                            </w:rPr>
                            <w:t xml:space="preserve"> Zywave, Inc. All rights reserved. </w:t>
                          </w:r>
                        </w:p>
                        <w:p w:rsidR="005E2AF1"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185622">
                      <w:rPr>
                        <w:color w:val="B2B2B2"/>
                        <w:sz w:val="14"/>
                      </w:rPr>
                      <w:t>20</w:t>
                    </w:r>
                    <w:r w:rsidR="00E802CA">
                      <w:rPr>
                        <w:color w:val="B2B2B2"/>
                        <w:sz w:val="14"/>
                      </w:rPr>
                      <w:t>20</w:t>
                    </w:r>
                    <w:r w:rsidRPr="005E2AF1">
                      <w:rPr>
                        <w:color w:val="B2B2B2"/>
                        <w:sz w:val="14"/>
                      </w:rPr>
                      <w:t xml:space="preserve"> Zywave, Inc. All rights reserved. </w:t>
                    </w:r>
                  </w:p>
                  <w:p w:rsidR="005E2AF1"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95AED">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2309" cy="100584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237243"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0669" name="LWWW Flyer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8873DD">
                          <w:r w:rsidRPr="00E62C83">
                            <w:rPr>
                              <w:rFonts w:asciiTheme="minorHAnsi" w:hAnsiTheme="minorHAnsi"/>
                              <w:b/>
                              <w:noProof/>
                              <w:color w:val="FFFFFF" w:themeColor="background1"/>
                              <w:sz w:val="20"/>
                            </w:rPr>
                            <w:t>BALANCING WORKING FROM HOME AND CAREGIVING RESPONSIBILIT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0" type="#_x0000_t202" style="width:484pt;height:22pt;margin-top:7.3pt;margin-left:-3.9pt;mso-height-percent:0;mso-height-relative:margin;mso-wrap-distance-bottom:0;mso-wrap-distance-left:9pt;mso-wrap-distance-right:9pt;mso-wrap-distance-top:0;mso-wrap-style:square;position:absolute;visibility:visible;v-text-anchor:top;z-index:251661312" filled="f" stroked="f" strokeweight="0.5pt">
              <v:textbox>
                <w:txbxContent>
                  <w:p w:rsidR="008873DD">
                    <w:r w:rsidRPr="00E62C83">
                      <w:rPr>
                        <w:rFonts w:asciiTheme="minorHAnsi" w:hAnsiTheme="minorHAnsi"/>
                        <w:b/>
                        <w:noProof/>
                        <w:color w:val="FFFFFF" w:themeColor="background1"/>
                        <w:sz w:val="20"/>
                      </w:rPr>
                      <w:t>BALANCING WORKING FROM HOME AND CAREGIVING RESPONSIBILIT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520E1E5E"/>
    <w:multiLevelType w:val="hybridMultilevel"/>
    <w:tmpl w:val="4F362BD4"/>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511"/>
    <w:rsid w:val="000337B6"/>
    <w:rsid w:val="000855CD"/>
    <w:rsid w:val="000A3F00"/>
    <w:rsid w:val="000E2E61"/>
    <w:rsid w:val="00185622"/>
    <w:rsid w:val="00205B58"/>
    <w:rsid w:val="00260E6B"/>
    <w:rsid w:val="002D7679"/>
    <w:rsid w:val="00307663"/>
    <w:rsid w:val="003269A7"/>
    <w:rsid w:val="003854DA"/>
    <w:rsid w:val="003D53EB"/>
    <w:rsid w:val="00410DA5"/>
    <w:rsid w:val="004D339A"/>
    <w:rsid w:val="00501B3E"/>
    <w:rsid w:val="005109BC"/>
    <w:rsid w:val="00595AED"/>
    <w:rsid w:val="005E2AF1"/>
    <w:rsid w:val="006B6090"/>
    <w:rsid w:val="007C549C"/>
    <w:rsid w:val="007F528F"/>
    <w:rsid w:val="008873DD"/>
    <w:rsid w:val="008B2EA3"/>
    <w:rsid w:val="00901511"/>
    <w:rsid w:val="00A21370"/>
    <w:rsid w:val="00A35781"/>
    <w:rsid w:val="00A56944"/>
    <w:rsid w:val="00A8071E"/>
    <w:rsid w:val="00A831C4"/>
    <w:rsid w:val="00AD5475"/>
    <w:rsid w:val="00BF1F2F"/>
    <w:rsid w:val="00CA66C0"/>
    <w:rsid w:val="00DC231E"/>
    <w:rsid w:val="00E56CE2"/>
    <w:rsid w:val="00E62C83"/>
    <w:rsid w:val="00E7058B"/>
    <w:rsid w:val="00E802CA"/>
    <w:rsid w:val="00F66637"/>
    <w:rsid w:val="00F7505D"/>
  </w:rsids>
  <w:docVars>
    <w:docVar w:name="__Grammarly_42___1" w:val="H4sIAAAAAAAEAKtWcslP9kxRslIyNDYysrA0NjC1MDA1NzU0MTJV0lEKTi0uzszPAykwqQUATvmqs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BA7DE0EC-EDB7-4989-A7EE-90BE011DE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AED"/>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AED"/>
    <w:pPr>
      <w:ind w:left="720"/>
      <w:contextualSpacing/>
    </w:pPr>
  </w:style>
  <w:style w:type="paragraph" w:styleId="Header">
    <w:name w:val="header"/>
    <w:basedOn w:val="Normal"/>
    <w:link w:val="HeaderChar"/>
    <w:uiPriority w:val="99"/>
    <w:unhideWhenUsed/>
    <w:rsid w:val="00595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AED"/>
  </w:style>
  <w:style w:type="paragraph" w:styleId="Footer">
    <w:name w:val="footer"/>
    <w:basedOn w:val="Normal"/>
    <w:link w:val="FooterChar"/>
    <w:uiPriority w:val="99"/>
    <w:unhideWhenUsed/>
    <w:rsid w:val="00595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AED"/>
  </w:style>
  <w:style w:type="paragraph" w:customStyle="1" w:styleId="SubHeaders">
    <w:name w:val="Sub Headers"/>
    <w:basedOn w:val="Normal"/>
    <w:link w:val="SubHeadersChar"/>
    <w:qFormat/>
    <w:rsid w:val="006B6090"/>
    <w:pPr>
      <w:spacing w:after="0"/>
    </w:pPr>
    <w:rPr>
      <w:rFonts w:asciiTheme="minorHAnsi" w:hAnsiTheme="minorHAnsi"/>
      <w:b/>
      <w:noProof/>
      <w:color w:val="2B63BD"/>
    </w:rPr>
  </w:style>
  <w:style w:type="character" w:customStyle="1" w:styleId="SubHeadersChar">
    <w:name w:val="Sub Headers Char"/>
    <w:basedOn w:val="DefaultParagraphFont"/>
    <w:link w:val="SubHeaders"/>
    <w:rsid w:val="006B6090"/>
    <w:rPr>
      <w:b/>
      <w:noProof/>
      <w:color w:val="2B63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Live%20Well,%20Work%20Well%20Flyer\_NEW%20LWWW%20Flyers\Blue\2%20pages\Blue%202%20page_calendar.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B938A-3FB8-4AA3-8BA7-E7963D8FC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2 page_calendar</Template>
  <TotalTime>1</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2</cp:revision>
  <dcterms:created xsi:type="dcterms:W3CDTF">2020-03-18T13:34:00Z</dcterms:created>
  <dcterms:modified xsi:type="dcterms:W3CDTF">2020-03-18T13:34:00Z</dcterms:modified>
</cp:coreProperties>
</file>